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F3BE" w14:textId="380146C2" w:rsidR="00417615" w:rsidRPr="00634A26" w:rsidRDefault="008D52FA" w:rsidP="00417615">
      <w:pPr>
        <w:jc w:val="center"/>
        <w:rPr>
          <w:rFonts w:ascii="Times New Roman" w:eastAsia="DFKai-SB" w:hAnsi="Times New Roman" w:cs="Times New Roman"/>
          <w:b/>
          <w:sz w:val="32"/>
          <w:szCs w:val="32"/>
        </w:rPr>
      </w:pPr>
      <w:r w:rsidRPr="00634A26">
        <w:rPr>
          <w:rFonts w:ascii="Times New Roman" w:eastAsia="DFKai-SB" w:hAnsi="Times New Roman" w:cs="Times New Roman"/>
          <w:b/>
          <w:sz w:val="32"/>
          <w:szCs w:val="32"/>
        </w:rPr>
        <w:t>11</w:t>
      </w:r>
      <w:r w:rsidR="00922652">
        <w:rPr>
          <w:rFonts w:ascii="Times New Roman" w:eastAsia="DFKai-SB" w:hAnsi="Times New Roman" w:cs="Times New Roman"/>
          <w:b/>
          <w:sz w:val="32"/>
          <w:szCs w:val="32"/>
        </w:rPr>
        <w:t>5</w:t>
      </w:r>
      <w:r w:rsidRPr="00634A26">
        <w:rPr>
          <w:rFonts w:ascii="Times New Roman" w:eastAsia="DFKai-SB" w:hAnsi="Times New Roman" w:cs="Times New Roman"/>
          <w:b/>
          <w:sz w:val="32"/>
          <w:szCs w:val="32"/>
        </w:rPr>
        <w:t>年</w:t>
      </w:r>
      <w:r w:rsidR="001D00F2" w:rsidRPr="00634A26">
        <w:rPr>
          <w:rFonts w:ascii="Times New Roman" w:eastAsia="DFKai-SB" w:hAnsi="Times New Roman" w:cs="Times New Roman"/>
          <w:b/>
          <w:sz w:val="32"/>
          <w:szCs w:val="32"/>
        </w:rPr>
        <w:t>ITS Databases</w:t>
      </w:r>
      <w:r w:rsidR="001D00F2" w:rsidRPr="00634A26">
        <w:rPr>
          <w:rFonts w:ascii="Times New Roman" w:eastAsia="DFKai-SB" w:hAnsi="Times New Roman" w:cs="Times New Roman"/>
          <w:b/>
          <w:sz w:val="32"/>
          <w:szCs w:val="32"/>
        </w:rPr>
        <w:t>資訊科技國際專業認證</w:t>
      </w:r>
      <w:r w:rsidRPr="00634A26">
        <w:rPr>
          <w:rFonts w:ascii="Times New Roman" w:eastAsia="DFKai-SB" w:hAnsi="Times New Roman" w:cs="Times New Roman"/>
          <w:b/>
          <w:sz w:val="32"/>
          <w:szCs w:val="32"/>
        </w:rPr>
        <w:t>證照輔導班</w:t>
      </w:r>
    </w:p>
    <w:p w14:paraId="12A7628C" w14:textId="740A95A6" w:rsidR="0097472C" w:rsidRPr="00634A26" w:rsidRDefault="0097472C" w:rsidP="0097472C">
      <w:pPr>
        <w:spacing w:line="360" w:lineRule="auto"/>
        <w:jc w:val="both"/>
        <w:rPr>
          <w:rFonts w:ascii="Times New Roman" w:eastAsia="DFKai-SB" w:hAnsi="Times New Roman" w:cs="Times New Roman"/>
          <w:sz w:val="26"/>
          <w:szCs w:val="26"/>
        </w:rPr>
      </w:pPr>
      <w:r w:rsidRPr="00634A26">
        <w:rPr>
          <w:rFonts w:ascii="Times New Roman" w:eastAsia="DFKai-SB" w:hAnsi="Times New Roman" w:cs="Times New Roman"/>
          <w:sz w:val="26"/>
          <w:szCs w:val="26"/>
        </w:rPr>
        <w:t xml:space="preserve">ITS Databases </w:t>
      </w:r>
      <w:r w:rsidRPr="00634A26">
        <w:rPr>
          <w:rFonts w:ascii="Times New Roman" w:eastAsia="DFKai-SB" w:hAnsi="Times New Roman" w:cs="Times New Roman"/>
          <w:sz w:val="26"/>
          <w:szCs w:val="26"/>
        </w:rPr>
        <w:t>認證考試旨在提升</w:t>
      </w:r>
      <w:r w:rsidR="000E20CE" w:rsidRPr="00634A26">
        <w:rPr>
          <w:rFonts w:ascii="Times New Roman" w:eastAsia="DFKai-SB" w:hAnsi="Times New Roman" w:cs="Times New Roman"/>
          <w:sz w:val="26"/>
          <w:szCs w:val="26"/>
        </w:rPr>
        <w:t>考生</w:t>
      </w:r>
      <w:r w:rsidRPr="00634A26">
        <w:rPr>
          <w:rFonts w:ascii="Times New Roman" w:eastAsia="DFKai-SB" w:hAnsi="Times New Roman" w:cs="Times New Roman"/>
          <w:sz w:val="26"/>
          <w:szCs w:val="26"/>
        </w:rPr>
        <w:t>的資料庫管理與應用能力，確保</w:t>
      </w:r>
      <w:r w:rsidR="000E20CE" w:rsidRPr="00634A26">
        <w:rPr>
          <w:rFonts w:ascii="Times New Roman" w:eastAsia="DFKai-SB" w:hAnsi="Times New Roman" w:cs="Times New Roman"/>
          <w:sz w:val="26"/>
          <w:szCs w:val="26"/>
        </w:rPr>
        <w:t>考生</w:t>
      </w:r>
      <w:r w:rsidRPr="00634A26">
        <w:rPr>
          <w:rFonts w:ascii="Times New Roman" w:eastAsia="DFKai-SB" w:hAnsi="Times New Roman" w:cs="Times New Roman"/>
          <w:sz w:val="26"/>
          <w:szCs w:val="26"/>
        </w:rPr>
        <w:t>能夠熟練設計、管理與操作資料庫。透過涵蓋資料庫設計、</w:t>
      </w:r>
      <w:r w:rsidRPr="00634A26">
        <w:rPr>
          <w:rFonts w:ascii="Times New Roman" w:eastAsia="DFKai-SB" w:hAnsi="Times New Roman" w:cs="Times New Roman"/>
          <w:sz w:val="26"/>
          <w:szCs w:val="26"/>
        </w:rPr>
        <w:t xml:space="preserve">DDL </w:t>
      </w:r>
      <w:r w:rsidRPr="00634A26">
        <w:rPr>
          <w:rFonts w:ascii="Times New Roman" w:eastAsia="DFKai-SB" w:hAnsi="Times New Roman" w:cs="Times New Roman"/>
          <w:sz w:val="26"/>
          <w:szCs w:val="26"/>
        </w:rPr>
        <w:t>物件管理、</w:t>
      </w:r>
      <w:r w:rsidRPr="00634A26">
        <w:rPr>
          <w:rFonts w:ascii="Times New Roman" w:eastAsia="DFKai-SB" w:hAnsi="Times New Roman" w:cs="Times New Roman"/>
          <w:sz w:val="26"/>
          <w:szCs w:val="26"/>
        </w:rPr>
        <w:t xml:space="preserve">DML </w:t>
      </w:r>
      <w:r w:rsidRPr="00634A26">
        <w:rPr>
          <w:rFonts w:ascii="Times New Roman" w:eastAsia="DFKai-SB" w:hAnsi="Times New Roman" w:cs="Times New Roman"/>
          <w:sz w:val="26"/>
          <w:szCs w:val="26"/>
        </w:rPr>
        <w:t>操作、查詢最佳化及故障排除等關鍵技能，考試幫助</w:t>
      </w:r>
      <w:r w:rsidR="00B41003" w:rsidRPr="00634A26">
        <w:rPr>
          <w:rFonts w:ascii="Times New Roman" w:eastAsia="DFKai-SB" w:hAnsi="Times New Roman" w:cs="Times New Roman"/>
          <w:sz w:val="26"/>
          <w:szCs w:val="26"/>
        </w:rPr>
        <w:t>考生</w:t>
      </w:r>
      <w:r w:rsidRPr="00634A26">
        <w:rPr>
          <w:rFonts w:ascii="Times New Roman" w:eastAsia="DFKai-SB" w:hAnsi="Times New Roman" w:cs="Times New Roman"/>
          <w:sz w:val="26"/>
          <w:szCs w:val="26"/>
        </w:rPr>
        <w:t>建立扎實的資料庫基礎，提升企業資料處理效率。此認證適用於希望提升專業競爭力並獲得國際認可的技能證明，有助於未來的職</w:t>
      </w:r>
      <w:proofErr w:type="gramStart"/>
      <w:r w:rsidRPr="00634A26">
        <w:rPr>
          <w:rFonts w:ascii="Times New Roman" w:eastAsia="DFKai-SB" w:hAnsi="Times New Roman" w:cs="Times New Roman"/>
          <w:sz w:val="26"/>
          <w:szCs w:val="26"/>
        </w:rPr>
        <w:t>涯</w:t>
      </w:r>
      <w:proofErr w:type="gramEnd"/>
      <w:r w:rsidRPr="00634A26">
        <w:rPr>
          <w:rFonts w:ascii="Times New Roman" w:eastAsia="DFKai-SB" w:hAnsi="Times New Roman" w:cs="Times New Roman"/>
          <w:sz w:val="26"/>
          <w:szCs w:val="26"/>
        </w:rPr>
        <w:t>發展。</w:t>
      </w:r>
    </w:p>
    <w:p w14:paraId="4C8D1FB9" w14:textId="77777777" w:rsidR="0097472C" w:rsidRPr="00634A26" w:rsidRDefault="0097472C" w:rsidP="0097472C">
      <w:pPr>
        <w:spacing w:line="360" w:lineRule="auto"/>
        <w:jc w:val="both"/>
        <w:rPr>
          <w:rFonts w:ascii="Times New Roman" w:eastAsia="DFKai-SB" w:hAnsi="Times New Roman" w:cs="Times New Roman"/>
          <w:sz w:val="26"/>
          <w:szCs w:val="26"/>
        </w:rPr>
      </w:pPr>
    </w:p>
    <w:p w14:paraId="5C3E5025" w14:textId="542D18F9" w:rsidR="008D52FA" w:rsidRPr="00010763" w:rsidRDefault="001D00F2" w:rsidP="006819FE">
      <w:pPr>
        <w:pStyle w:val="a4"/>
        <w:numPr>
          <w:ilvl w:val="0"/>
          <w:numId w:val="6"/>
        </w:numPr>
        <w:spacing w:line="360" w:lineRule="auto"/>
        <w:ind w:leftChars="0" w:left="360"/>
        <w:jc w:val="both"/>
        <w:rPr>
          <w:rStyle w:val="a9"/>
          <w:rFonts w:ascii="Times New Roman" w:eastAsia="DFKai-SB" w:hAnsi="Times New Roman" w:cs="Times New Roman"/>
          <w:color w:val="auto"/>
          <w:sz w:val="26"/>
          <w:szCs w:val="26"/>
          <w:u w:val="none"/>
        </w:rPr>
      </w:pPr>
      <w:r w:rsidRPr="00634A26">
        <w:rPr>
          <w:rFonts w:ascii="Times New Roman" w:eastAsia="DFKai-SB" w:hAnsi="Times New Roman" w:cs="Times New Roman"/>
          <w:sz w:val="26"/>
          <w:szCs w:val="26"/>
          <w:lang w:eastAsia="zh-CN"/>
        </w:rPr>
        <w:t>ITS Databases</w:t>
      </w:r>
      <w:r w:rsidRPr="00634A26">
        <w:rPr>
          <w:rFonts w:ascii="Times New Roman" w:eastAsia="DFKai-SB" w:hAnsi="Times New Roman" w:cs="Times New Roman"/>
          <w:sz w:val="26"/>
          <w:szCs w:val="26"/>
          <w:lang w:eastAsia="zh-CN"/>
        </w:rPr>
        <w:t>證照</w:t>
      </w:r>
      <w:r w:rsidR="007E2B83" w:rsidRPr="00634A26">
        <w:rPr>
          <w:rFonts w:ascii="Times New Roman" w:eastAsia="DFKai-SB" w:hAnsi="Times New Roman" w:cs="Times New Roman"/>
          <w:sz w:val="26"/>
          <w:szCs w:val="26"/>
          <w:lang w:eastAsia="zh-CN"/>
        </w:rPr>
        <w:t>輔導班</w:t>
      </w:r>
      <w:r w:rsidR="008D52FA" w:rsidRPr="00634A26">
        <w:rPr>
          <w:rFonts w:ascii="Times New Roman" w:eastAsia="DFKai-SB" w:hAnsi="Times New Roman" w:cs="Times New Roman"/>
          <w:sz w:val="26"/>
          <w:szCs w:val="26"/>
        </w:rPr>
        <w:t>報名網</w:t>
      </w:r>
      <w:r w:rsidR="008D52FA" w:rsidRPr="008D47C7">
        <w:rPr>
          <w:rFonts w:ascii="Times New Roman" w:eastAsia="DFKai-SB" w:hAnsi="Times New Roman" w:cs="Times New Roman"/>
          <w:sz w:val="26"/>
          <w:szCs w:val="26"/>
        </w:rPr>
        <w:t>址：</w:t>
      </w:r>
      <w:hyperlink r:id="rId7" w:history="1">
        <w:r w:rsidR="008D47C7" w:rsidRPr="008D47C7">
          <w:rPr>
            <w:rStyle w:val="a9"/>
            <w:rFonts w:ascii="Times New Roman" w:hAnsi="Times New Roman" w:cs="Times New Roman"/>
            <w:sz w:val="26"/>
            <w:szCs w:val="26"/>
          </w:rPr>
          <w:t>https://forms.gle/eY52RbCVvFo1f4i87</w:t>
        </w:r>
      </w:hyperlink>
      <w:r w:rsidR="008D47C7" w:rsidRPr="008D47C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626972D" w14:textId="5596EECF" w:rsidR="00010763" w:rsidRPr="003E3BFF" w:rsidRDefault="00010763" w:rsidP="00010763">
      <w:pPr>
        <w:pStyle w:val="a4"/>
        <w:spacing w:line="360" w:lineRule="auto"/>
        <w:ind w:leftChars="0" w:left="360"/>
        <w:jc w:val="both"/>
        <w:rPr>
          <w:rFonts w:ascii="DFKai-SB" w:eastAsia="DFKai-SB" w:hAnsi="DFKai-SB" w:cs="Times New Roman"/>
          <w:sz w:val="26"/>
          <w:szCs w:val="26"/>
        </w:rPr>
      </w:pPr>
      <w:r w:rsidRPr="003E3BFF">
        <w:rPr>
          <w:rFonts w:ascii="DFKai-SB" w:eastAsia="DFKai-SB" w:hAnsi="DFKai-SB" w:cs="Times New Roman"/>
          <w:sz w:val="26"/>
          <w:szCs w:val="26"/>
        </w:rPr>
        <w:t>(</w:t>
      </w:r>
      <w:r w:rsidR="0037469C" w:rsidRPr="0037469C">
        <w:rPr>
          <w:rFonts w:ascii="DFKai-SB" w:eastAsia="DFKai-SB" w:hAnsi="DFKai-SB" w:cs="Times New Roman" w:hint="eastAsia"/>
          <w:sz w:val="26"/>
          <w:szCs w:val="26"/>
        </w:rPr>
        <w:t>報名參加本</w:t>
      </w:r>
      <w:proofErr w:type="gramStart"/>
      <w:r w:rsidR="0037469C" w:rsidRPr="0037469C">
        <w:rPr>
          <w:rFonts w:ascii="DFKai-SB" w:eastAsia="DFKai-SB" w:hAnsi="DFKai-SB" w:cs="Times New Roman" w:hint="eastAsia"/>
          <w:sz w:val="26"/>
          <w:szCs w:val="26"/>
        </w:rPr>
        <w:t>輔導班者</w:t>
      </w:r>
      <w:proofErr w:type="gramEnd"/>
      <w:r w:rsidR="0037469C" w:rsidRPr="0037469C">
        <w:rPr>
          <w:rFonts w:ascii="DFKai-SB" w:eastAsia="DFKai-SB" w:hAnsi="DFKai-SB" w:cs="Times New Roman" w:hint="eastAsia"/>
          <w:sz w:val="26"/>
          <w:szCs w:val="26"/>
        </w:rPr>
        <w:t>，視同報名參加考照</w:t>
      </w:r>
      <w:r w:rsidRPr="003E3BFF">
        <w:rPr>
          <w:rFonts w:ascii="DFKai-SB" w:eastAsia="DFKai-SB" w:hAnsi="DFKai-SB" w:cs="Times New Roman"/>
          <w:sz w:val="26"/>
          <w:szCs w:val="26"/>
        </w:rPr>
        <w:t>)</w:t>
      </w:r>
    </w:p>
    <w:p w14:paraId="4F162D24" w14:textId="41B13A61" w:rsidR="00804F04" w:rsidRPr="00634A26" w:rsidRDefault="00804F04" w:rsidP="00804F04">
      <w:pPr>
        <w:pStyle w:val="a4"/>
        <w:numPr>
          <w:ilvl w:val="0"/>
          <w:numId w:val="6"/>
        </w:numPr>
        <w:spacing w:line="360" w:lineRule="auto"/>
        <w:ind w:leftChars="0" w:left="360"/>
        <w:jc w:val="both"/>
        <w:rPr>
          <w:rFonts w:ascii="Times New Roman" w:eastAsia="DFKai-SB" w:hAnsi="Times New Roman" w:cs="Times New Roman"/>
          <w:sz w:val="26"/>
          <w:szCs w:val="26"/>
        </w:rPr>
      </w:pPr>
      <w:r w:rsidRPr="00634A26">
        <w:rPr>
          <w:rFonts w:ascii="Times New Roman" w:eastAsia="DFKai-SB" w:hAnsi="Times New Roman" w:cs="Times New Roman"/>
          <w:sz w:val="26"/>
          <w:szCs w:val="26"/>
        </w:rPr>
        <w:t>ITS Databases</w:t>
      </w:r>
      <w:r w:rsidRPr="00634A26">
        <w:rPr>
          <w:rFonts w:ascii="Times New Roman" w:eastAsia="DFKai-SB" w:hAnsi="Times New Roman" w:cs="Times New Roman"/>
          <w:sz w:val="26"/>
          <w:szCs w:val="26"/>
        </w:rPr>
        <w:t>證照考試日期：暫定</w:t>
      </w:r>
      <w:r w:rsidRPr="00634A26">
        <w:rPr>
          <w:rFonts w:ascii="Times New Roman" w:eastAsia="DFKai-SB" w:hAnsi="Times New Roman" w:cs="Times New Roman"/>
          <w:sz w:val="26"/>
          <w:szCs w:val="26"/>
        </w:rPr>
        <w:t>202</w:t>
      </w:r>
      <w:r w:rsidR="005A5241">
        <w:rPr>
          <w:rFonts w:ascii="Times New Roman" w:eastAsia="DFKai-SB" w:hAnsi="Times New Roman" w:cs="Times New Roman"/>
          <w:sz w:val="26"/>
          <w:szCs w:val="26"/>
        </w:rPr>
        <w:t>6</w:t>
      </w:r>
      <w:r w:rsidR="00E86DEF" w:rsidRPr="00634A26">
        <w:rPr>
          <w:rFonts w:ascii="Times New Roman" w:eastAsia="DFKai-SB" w:hAnsi="Times New Roman" w:cs="Times New Roman"/>
          <w:sz w:val="26"/>
          <w:szCs w:val="26"/>
        </w:rPr>
        <w:t>/</w:t>
      </w:r>
      <w:r w:rsidRPr="00634A26">
        <w:rPr>
          <w:rFonts w:ascii="Times New Roman" w:eastAsia="DFKai-SB" w:hAnsi="Times New Roman" w:cs="Times New Roman"/>
          <w:sz w:val="26"/>
          <w:szCs w:val="26"/>
        </w:rPr>
        <w:t>0</w:t>
      </w:r>
      <w:r w:rsidR="005A5241">
        <w:rPr>
          <w:rFonts w:ascii="Times New Roman" w:eastAsia="DFKai-SB" w:hAnsi="Times New Roman" w:cs="Times New Roman"/>
          <w:sz w:val="26"/>
          <w:szCs w:val="26"/>
        </w:rPr>
        <w:t>5</w:t>
      </w:r>
      <w:r w:rsidR="00E86DEF" w:rsidRPr="00634A26">
        <w:rPr>
          <w:rFonts w:ascii="Times New Roman" w:eastAsia="DFKai-SB" w:hAnsi="Times New Roman" w:cs="Times New Roman"/>
          <w:sz w:val="26"/>
          <w:szCs w:val="26"/>
        </w:rPr>
        <w:t>/</w:t>
      </w:r>
      <w:r w:rsidR="005A5241">
        <w:rPr>
          <w:rFonts w:ascii="Times New Roman" w:eastAsia="DFKai-SB" w:hAnsi="Times New Roman" w:cs="Times New Roman"/>
          <w:sz w:val="26"/>
          <w:szCs w:val="26"/>
        </w:rPr>
        <w:t>2</w:t>
      </w:r>
      <w:r w:rsidR="00910CE9">
        <w:rPr>
          <w:rFonts w:ascii="Times New Roman" w:eastAsia="DFKai-SB" w:hAnsi="Times New Roman" w:cs="Times New Roman"/>
          <w:sz w:val="26"/>
          <w:szCs w:val="26"/>
        </w:rPr>
        <w:t>6</w:t>
      </w:r>
      <w:r w:rsidR="00E86DEF" w:rsidRPr="00634A26">
        <w:rPr>
          <w:rFonts w:ascii="Times New Roman" w:eastAsia="DFKai-SB" w:hAnsi="Times New Roman" w:cs="Times New Roman"/>
          <w:sz w:val="26"/>
          <w:szCs w:val="26"/>
        </w:rPr>
        <w:t xml:space="preserve"> (</w:t>
      </w:r>
      <w:r w:rsidR="00E86DEF" w:rsidRPr="00634A26">
        <w:rPr>
          <w:rFonts w:ascii="Times New Roman" w:eastAsia="DFKai-SB" w:hAnsi="Times New Roman" w:cs="Times New Roman"/>
          <w:sz w:val="26"/>
          <w:szCs w:val="26"/>
        </w:rPr>
        <w:t>於輔導期間確認後公告</w:t>
      </w:r>
      <w:r w:rsidR="00E86DEF" w:rsidRPr="00634A26">
        <w:rPr>
          <w:rFonts w:ascii="Times New Roman" w:eastAsia="DFKai-SB" w:hAnsi="Times New Roman" w:cs="Times New Roman"/>
          <w:sz w:val="26"/>
          <w:szCs w:val="26"/>
        </w:rPr>
        <w:t>)</w:t>
      </w:r>
    </w:p>
    <w:p w14:paraId="48EDB9EF" w14:textId="718283B9" w:rsidR="008D52FA" w:rsidRPr="00634A26" w:rsidRDefault="008D52FA" w:rsidP="006819FE">
      <w:pPr>
        <w:pStyle w:val="a4"/>
        <w:numPr>
          <w:ilvl w:val="0"/>
          <w:numId w:val="6"/>
        </w:numPr>
        <w:spacing w:line="360" w:lineRule="auto"/>
        <w:ind w:leftChars="0" w:left="360"/>
        <w:jc w:val="both"/>
        <w:rPr>
          <w:rFonts w:ascii="Times New Roman" w:eastAsia="DFKai-SB" w:hAnsi="Times New Roman" w:cs="Times New Roman"/>
          <w:sz w:val="26"/>
          <w:szCs w:val="26"/>
        </w:rPr>
      </w:pPr>
      <w:r w:rsidRPr="00634A26">
        <w:rPr>
          <w:rFonts w:ascii="Times New Roman" w:eastAsia="DFKai-SB" w:hAnsi="Times New Roman" w:cs="Times New Roman"/>
          <w:sz w:val="26"/>
          <w:szCs w:val="26"/>
        </w:rPr>
        <w:t>輔導班時間：</w:t>
      </w:r>
      <w:r w:rsidRPr="00634A26">
        <w:rPr>
          <w:rFonts w:ascii="Times New Roman" w:eastAsia="DFKai-SB" w:hAnsi="Times New Roman" w:cs="Times New Roman"/>
          <w:sz w:val="26"/>
          <w:szCs w:val="26"/>
        </w:rPr>
        <w:t>202</w:t>
      </w:r>
      <w:r w:rsidR="003268C8">
        <w:rPr>
          <w:rFonts w:ascii="Times New Roman" w:eastAsia="DFKai-SB" w:hAnsi="Times New Roman" w:cs="Times New Roman"/>
          <w:sz w:val="26"/>
          <w:szCs w:val="26"/>
        </w:rPr>
        <w:t>6</w:t>
      </w:r>
      <w:r w:rsidRPr="00634A26">
        <w:rPr>
          <w:rFonts w:ascii="Times New Roman" w:eastAsia="DFKai-SB" w:hAnsi="Times New Roman" w:cs="Times New Roman"/>
          <w:sz w:val="26"/>
          <w:szCs w:val="26"/>
        </w:rPr>
        <w:t>/</w:t>
      </w:r>
      <w:r w:rsidR="00B22970">
        <w:rPr>
          <w:rFonts w:ascii="Times New Roman" w:eastAsia="DFKai-SB" w:hAnsi="Times New Roman" w:cs="Times New Roman"/>
          <w:sz w:val="26"/>
          <w:szCs w:val="26"/>
        </w:rPr>
        <w:t>03</w:t>
      </w:r>
      <w:r w:rsidRPr="00634A26">
        <w:rPr>
          <w:rFonts w:ascii="Times New Roman" w:eastAsia="DFKai-SB" w:hAnsi="Times New Roman" w:cs="Times New Roman"/>
          <w:sz w:val="26"/>
          <w:szCs w:val="26"/>
        </w:rPr>
        <w:t>/</w:t>
      </w:r>
      <w:r w:rsidR="003268C8">
        <w:rPr>
          <w:rFonts w:ascii="Times New Roman" w:eastAsia="DFKai-SB" w:hAnsi="Times New Roman" w:cs="Times New Roman"/>
          <w:sz w:val="26"/>
          <w:szCs w:val="26"/>
        </w:rPr>
        <w:t>2</w:t>
      </w:r>
      <w:r w:rsidR="0046501C">
        <w:rPr>
          <w:rFonts w:ascii="Times New Roman" w:eastAsia="DFKai-SB" w:hAnsi="Times New Roman" w:cs="Times New Roman"/>
          <w:sz w:val="26"/>
          <w:szCs w:val="26"/>
        </w:rPr>
        <w:t>3</w:t>
      </w:r>
      <w:r w:rsidRPr="00634A26">
        <w:rPr>
          <w:rFonts w:ascii="Times New Roman" w:eastAsia="DFKai-SB" w:hAnsi="Times New Roman" w:cs="Times New Roman"/>
          <w:sz w:val="26"/>
          <w:szCs w:val="26"/>
        </w:rPr>
        <w:t>~202</w:t>
      </w:r>
      <w:r w:rsidR="00922652">
        <w:rPr>
          <w:rFonts w:ascii="Times New Roman" w:eastAsia="DFKai-SB" w:hAnsi="Times New Roman" w:cs="Times New Roman"/>
          <w:sz w:val="26"/>
          <w:szCs w:val="26"/>
        </w:rPr>
        <w:t>6</w:t>
      </w:r>
      <w:r w:rsidRPr="00634A26">
        <w:rPr>
          <w:rFonts w:ascii="Times New Roman" w:eastAsia="DFKai-SB" w:hAnsi="Times New Roman" w:cs="Times New Roman"/>
          <w:sz w:val="26"/>
          <w:szCs w:val="26"/>
        </w:rPr>
        <w:t>/0</w:t>
      </w:r>
      <w:r w:rsidR="003268C8">
        <w:rPr>
          <w:rFonts w:ascii="Times New Roman" w:eastAsia="DFKai-SB" w:hAnsi="Times New Roman" w:cs="Times New Roman"/>
          <w:sz w:val="26"/>
          <w:szCs w:val="26"/>
        </w:rPr>
        <w:t>5</w:t>
      </w:r>
      <w:r w:rsidRPr="00634A26">
        <w:rPr>
          <w:rFonts w:ascii="Times New Roman" w:eastAsia="DFKai-SB" w:hAnsi="Times New Roman" w:cs="Times New Roman"/>
          <w:sz w:val="26"/>
          <w:szCs w:val="26"/>
        </w:rPr>
        <w:t>/</w:t>
      </w:r>
      <w:r w:rsidR="003268C8">
        <w:rPr>
          <w:rFonts w:ascii="Times New Roman" w:eastAsia="DFKai-SB" w:hAnsi="Times New Roman" w:cs="Times New Roman"/>
          <w:sz w:val="26"/>
          <w:szCs w:val="26"/>
        </w:rPr>
        <w:t>25</w:t>
      </w:r>
      <w:r w:rsidRPr="00634A26">
        <w:rPr>
          <w:rFonts w:ascii="Times New Roman" w:eastAsia="DFKai-SB" w:hAnsi="Times New Roman" w:cs="Times New Roman"/>
          <w:sz w:val="26"/>
          <w:szCs w:val="26"/>
        </w:rPr>
        <w:t>，上課日期時間如下表</w:t>
      </w:r>
    </w:p>
    <w:p w14:paraId="6302DB17" w14:textId="4F3CD0F3" w:rsidR="008D52FA" w:rsidRPr="00634A26" w:rsidRDefault="008D52FA" w:rsidP="008D52FA">
      <w:pPr>
        <w:spacing w:line="360" w:lineRule="auto"/>
        <w:rPr>
          <w:rFonts w:ascii="Times New Roman" w:eastAsia="DFKai-SB" w:hAnsi="Times New Roman" w:cs="Times New Roman"/>
          <w:sz w:val="26"/>
          <w:szCs w:val="26"/>
        </w:rPr>
      </w:pPr>
      <w:r w:rsidRPr="00634A26">
        <w:rPr>
          <w:rFonts w:ascii="Times New Roman" w:eastAsia="DFKai-SB" w:hAnsi="Times New Roman" w:cs="Times New Roman"/>
          <w:sz w:val="26"/>
          <w:szCs w:val="26"/>
        </w:rPr>
        <w:t xml:space="preserve"> (</w:t>
      </w:r>
      <w:r w:rsidRPr="00634A26">
        <w:rPr>
          <w:rFonts w:ascii="Times New Roman" w:eastAsia="DFKai-SB" w:hAnsi="Times New Roman" w:cs="Times New Roman"/>
          <w:sz w:val="26"/>
          <w:szCs w:val="26"/>
          <w:lang w:eastAsia="zh-HK"/>
        </w:rPr>
        <w:t>上課地點</w:t>
      </w:r>
      <w:r w:rsidRPr="00634A26">
        <w:rPr>
          <w:rFonts w:ascii="Times New Roman" w:eastAsia="DFKai-SB" w:hAnsi="Times New Roman" w:cs="Times New Roman"/>
          <w:sz w:val="26"/>
          <w:szCs w:val="26"/>
        </w:rPr>
        <w:t>：</w:t>
      </w:r>
      <w:r w:rsidRPr="00634A26">
        <w:rPr>
          <w:rFonts w:ascii="Times New Roman" w:eastAsia="DFKai-SB" w:hAnsi="Times New Roman" w:cs="Times New Roman"/>
          <w:sz w:val="26"/>
          <w:szCs w:val="26"/>
        </w:rPr>
        <w:t>M-</w:t>
      </w:r>
      <w:r w:rsidR="00910CE9">
        <w:rPr>
          <w:rFonts w:ascii="Times New Roman" w:eastAsia="DFKai-SB" w:hAnsi="Times New Roman" w:cs="Times New Roman"/>
          <w:sz w:val="26"/>
          <w:szCs w:val="26"/>
        </w:rPr>
        <w:t>211</w:t>
      </w:r>
      <w:r w:rsidRPr="00634A26">
        <w:rPr>
          <w:rFonts w:ascii="Times New Roman" w:eastAsia="DFKai-SB" w:hAnsi="Times New Roman" w:cs="Times New Roman"/>
          <w:sz w:val="26"/>
          <w:szCs w:val="26"/>
        </w:rPr>
        <w:t>，輔導老師：林子怡</w:t>
      </w:r>
      <w:r w:rsidRPr="00634A26">
        <w:rPr>
          <w:rFonts w:ascii="Times New Roman" w:eastAsia="DFKai-SB" w:hAnsi="Times New Roman" w:cs="Times New Roman"/>
          <w:sz w:val="26"/>
          <w:szCs w:val="26"/>
        </w:rPr>
        <w:t>)</w:t>
      </w:r>
    </w:p>
    <w:tbl>
      <w:tblPr>
        <w:tblStyle w:val="a3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2688"/>
        <w:gridCol w:w="1984"/>
        <w:gridCol w:w="1843"/>
        <w:gridCol w:w="1276"/>
        <w:gridCol w:w="1559"/>
      </w:tblGrid>
      <w:tr w:rsidR="008D52FA" w:rsidRPr="00634A26" w14:paraId="0875C80C" w14:textId="77777777" w:rsidTr="0085164B">
        <w:trPr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BF651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上課次數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57006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輔導科目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74D8E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日期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6FCFA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證照輔導時間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EC19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輔導時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366E" w14:textId="77777777" w:rsidR="008D52FA" w:rsidRPr="00634A26" w:rsidRDefault="008D52FA" w:rsidP="008516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color w:val="000000"/>
                <w:kern w:val="0"/>
                <w:sz w:val="26"/>
                <w:szCs w:val="26"/>
              </w:rPr>
              <w:t>備註</w:t>
            </w:r>
          </w:p>
        </w:tc>
      </w:tr>
      <w:tr w:rsidR="00910CE9" w:rsidRPr="00634A26" w14:paraId="23D3AA34" w14:textId="77777777" w:rsidTr="0085164B">
        <w:trPr>
          <w:trHeight w:val="360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1CAC" w14:textId="77777777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EDD5D0" w14:textId="77777777" w:rsidR="00647EAC" w:rsidRDefault="00910CE9" w:rsidP="00910CE9">
            <w:pPr>
              <w:snapToGrid w:val="0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ITS Database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證照</w:t>
            </w:r>
          </w:p>
          <w:p w14:paraId="2ED33031" w14:textId="4B2DED1A" w:rsidR="00910CE9" w:rsidRPr="00647EAC" w:rsidRDefault="00910CE9" w:rsidP="00910CE9">
            <w:pPr>
              <w:snapToGrid w:val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考</w:t>
            </w:r>
            <w:r w:rsidRPr="00647EAC">
              <w:rPr>
                <w:rFonts w:ascii="DFKai-SB" w:eastAsia="DFKai-SB" w:hAnsi="DFKai-SB" w:cs="Times New Roman"/>
                <w:sz w:val="26"/>
                <w:szCs w:val="26"/>
              </w:rPr>
              <w:t>試</w:t>
            </w:r>
            <w:r w:rsidR="00647EAC" w:rsidRPr="00647EAC">
              <w:rPr>
                <w:rFonts w:ascii="DFKai-SB" w:eastAsia="DFKai-SB" w:hAnsi="DFKai-SB" w:cs="Times New Roman" w:hint="eastAsia"/>
                <w:sz w:val="26"/>
                <w:szCs w:val="26"/>
              </w:rPr>
              <w:t>說明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C8491" w14:textId="76046E71" w:rsidR="00910CE9" w:rsidRPr="00634A26" w:rsidRDefault="00910CE9" w:rsidP="00910CE9">
            <w:pPr>
              <w:widowControl/>
              <w:spacing w:beforeAutospacing="1" w:afterAutospacing="1"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02</w:t>
            </w:r>
            <w:r w:rsidR="005A5241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03/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2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(</w:t>
            </w:r>
            <w:r w:rsidRPr="00910CE9">
              <w:rPr>
                <w:rFonts w:ascii="DFKai-SB" w:eastAsia="DFKai-SB" w:hAnsi="DFKai-SB" w:cs="Times New Roman" w:hint="eastAsia"/>
                <w:sz w:val="26"/>
                <w:szCs w:val="26"/>
                <w:lang w:eastAsia="zh-CN"/>
              </w:rPr>
              <w:t>一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946D" w14:textId="7C64A52F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7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~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0D37" w14:textId="7DA18F81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>
              <w:rPr>
                <w:rFonts w:ascii="Times New Roman" w:eastAsia="DFKai-SB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CB4DE" w14:textId="4C472C53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演練課</w:t>
            </w:r>
          </w:p>
        </w:tc>
      </w:tr>
      <w:tr w:rsidR="00910CE9" w:rsidRPr="00634A26" w14:paraId="1126E9B7" w14:textId="77777777" w:rsidTr="0085164B">
        <w:trPr>
          <w:trHeight w:val="348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5429E" w14:textId="77777777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6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F45FD" w14:textId="77777777" w:rsidR="00910CE9" w:rsidRPr="00634A26" w:rsidRDefault="00910CE9" w:rsidP="00910CE9">
            <w:pPr>
              <w:widowControl/>
              <w:snapToGrid w:val="0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核心資料庫概念</w:t>
            </w:r>
          </w:p>
          <w:p w14:paraId="384963F1" w14:textId="5B96F245" w:rsidR="00910CE9" w:rsidRPr="00634A26" w:rsidRDefault="00910CE9" w:rsidP="00910CE9">
            <w:pPr>
              <w:widowControl/>
              <w:snapToGrid w:val="0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建立資料庫物件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E565" w14:textId="646BFF9A" w:rsidR="00910CE9" w:rsidRPr="00634A26" w:rsidRDefault="00910CE9" w:rsidP="00910CE9">
            <w:pPr>
              <w:widowControl/>
              <w:spacing w:beforeAutospacing="1" w:afterAutospacing="1"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02</w:t>
            </w:r>
            <w:r w:rsidR="005A5241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4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4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 xml:space="preserve"> (</w:t>
            </w:r>
            <w:r w:rsidRPr="00910CE9">
              <w:rPr>
                <w:rFonts w:ascii="DFKai-SB" w:eastAsia="DFKai-SB" w:hAnsi="DFKai-SB" w:cs="Times New Roman" w:hint="eastAsia"/>
                <w:sz w:val="26"/>
                <w:szCs w:val="26"/>
              </w:rPr>
              <w:t>二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5384" w14:textId="0ABEF694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5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~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CEAA9" w14:textId="1B5E6C0F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32B0B" w14:textId="77777777" w:rsidR="00910CE9" w:rsidRPr="00634A26" w:rsidRDefault="00910CE9" w:rsidP="00910CE9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</w:p>
        </w:tc>
      </w:tr>
      <w:tr w:rsidR="000562CE" w:rsidRPr="00634A26" w14:paraId="268C24AF" w14:textId="77777777" w:rsidTr="0085164B">
        <w:trPr>
          <w:trHeight w:val="348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0C51C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6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FFB00A" w14:textId="77777777" w:rsidR="000562CE" w:rsidRPr="00634A26" w:rsidRDefault="000562CE" w:rsidP="000562CE">
            <w:pPr>
              <w:widowControl/>
              <w:snapToGrid w:val="0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操作資料</w:t>
            </w:r>
          </w:p>
          <w:p w14:paraId="60FD58C2" w14:textId="77777777" w:rsidR="000562CE" w:rsidRDefault="000562CE" w:rsidP="000562CE">
            <w:pPr>
              <w:widowControl/>
              <w:snapToGrid w:val="0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資料儲存區</w:t>
            </w:r>
          </w:p>
          <w:p w14:paraId="75F67C6A" w14:textId="7242F83E" w:rsidR="000562CE" w:rsidRPr="00634A26" w:rsidRDefault="000562CE" w:rsidP="000562CE">
            <w:pPr>
              <w:widowControl/>
              <w:snapToGrid w:val="0"/>
              <w:jc w:val="center"/>
              <w:rPr>
                <w:rFonts w:ascii="Times New Roman" w:eastAsia="DFKai-SB" w:hAnsi="Times New Roman" w:cs="Times New Roman" w:hint="eastAsia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管理資料庫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E606" w14:textId="47045783" w:rsidR="000562CE" w:rsidRPr="00634A26" w:rsidRDefault="000562CE" w:rsidP="000562CE">
            <w:pPr>
              <w:widowControl/>
              <w:spacing w:beforeAutospacing="1" w:afterAutospacing="1"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02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4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2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 xml:space="preserve"> (</w:t>
            </w:r>
            <w:r w:rsidRPr="00910CE9">
              <w:rPr>
                <w:rFonts w:ascii="DFKai-SB" w:eastAsia="DFKai-SB" w:hAnsi="DFKai-SB" w:cs="Times New Roman" w:hint="eastAsia"/>
                <w:sz w:val="26"/>
                <w:szCs w:val="26"/>
              </w:rPr>
              <w:t>二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7F7A" w14:textId="77777777" w:rsidR="000562CE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5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~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</w:p>
          <w:p w14:paraId="58F81CDD" w14:textId="65C657BE" w:rsidR="000562CE" w:rsidRPr="000562CE" w:rsidRDefault="000562CE" w:rsidP="000562CE">
            <w:pPr>
              <w:spacing w:line="360" w:lineRule="auto"/>
              <w:jc w:val="center"/>
              <w:rPr>
                <w:rFonts w:ascii="Times New Roman" w:eastAsia="DengXian" w:hAnsi="Times New Roman" w:cs="Times New Roman" w:hint="eastAsia"/>
                <w:sz w:val="26"/>
                <w:szCs w:val="26"/>
                <w:lang w:eastAsia="zh-CN"/>
              </w:rPr>
            </w:pP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9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~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22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3C54" w14:textId="71790ECE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2786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</w:p>
        </w:tc>
      </w:tr>
      <w:tr w:rsidR="000562CE" w:rsidRPr="00634A26" w14:paraId="7EEDF5DB" w14:textId="77777777" w:rsidTr="0085164B">
        <w:trPr>
          <w:trHeight w:val="348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821B7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68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26902" w14:textId="7182A463" w:rsidR="000562CE" w:rsidRPr="00910CE9" w:rsidRDefault="000562CE" w:rsidP="000562CE">
            <w:pPr>
              <w:snapToGrid w:val="0"/>
              <w:jc w:val="center"/>
              <w:rPr>
                <w:rFonts w:ascii="DFKai-SB" w:eastAsia="DFKai-SB" w:hAnsi="DFKai-SB" w:cs="Times New Roman" w:hint="eastAsia"/>
                <w:sz w:val="26"/>
                <w:szCs w:val="26"/>
              </w:rPr>
            </w:pPr>
            <w:r w:rsidRPr="00910CE9">
              <w:rPr>
                <w:rFonts w:ascii="DFKai-SB" w:eastAsia="DFKai-SB" w:hAnsi="DFKai-SB" w:cs="Times New Roman" w:hint="eastAsia"/>
                <w:sz w:val="26"/>
                <w:szCs w:val="26"/>
              </w:rPr>
              <w:t>題庫練習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35169" w14:textId="46922029" w:rsidR="000562CE" w:rsidRPr="00634A26" w:rsidRDefault="000562CE" w:rsidP="000562CE">
            <w:pPr>
              <w:widowControl/>
              <w:spacing w:beforeAutospacing="1" w:afterAutospacing="1" w:line="360" w:lineRule="auto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02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5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 xml:space="preserve"> (</w:t>
            </w:r>
            <w:r w:rsidRPr="00910CE9">
              <w:rPr>
                <w:rFonts w:ascii="DFKai-SB" w:eastAsia="DFKai-SB" w:hAnsi="DFKai-SB" w:cs="Times New Roman" w:hint="eastAsia"/>
                <w:sz w:val="26"/>
                <w:szCs w:val="26"/>
                <w:lang w:eastAsia="zh-CN"/>
              </w:rPr>
              <w:t>一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0143" w14:textId="2713A5EF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7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~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83232" w14:textId="717C0840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A6D40" w14:textId="3E5568AD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演練課</w:t>
            </w:r>
          </w:p>
        </w:tc>
      </w:tr>
      <w:tr w:rsidR="000562CE" w:rsidRPr="00634A26" w14:paraId="3347277A" w14:textId="77777777" w:rsidTr="0085164B">
        <w:trPr>
          <w:trHeight w:val="130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C8F3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68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2C574" w14:textId="599812CF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DCF4E" w14:textId="18FAD7F8" w:rsidR="000562CE" w:rsidRPr="00634A26" w:rsidRDefault="000562CE" w:rsidP="000562CE">
            <w:pPr>
              <w:widowControl/>
              <w:spacing w:beforeAutospacing="1" w:afterAutospacing="1"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202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6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5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eastAsia="DFKai-SB" w:hAnsi="Times New Roman" w:cs="Times New Roman"/>
                <w:sz w:val="26"/>
                <w:szCs w:val="26"/>
              </w:rPr>
              <w:t xml:space="preserve">25 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(</w:t>
            </w:r>
            <w:r w:rsidRPr="00910CE9">
              <w:rPr>
                <w:rFonts w:ascii="DFKai-SB" w:eastAsia="DFKai-SB" w:hAnsi="DFKai-SB" w:cs="Times New Roman" w:hint="eastAsia"/>
                <w:sz w:val="26"/>
                <w:szCs w:val="26"/>
                <w:lang w:eastAsia="zh-CN"/>
              </w:rPr>
              <w:t>一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B9F90" w14:textId="17098121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7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3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0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~</w:t>
            </w: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8</w:t>
            </w: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: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50ACA" w14:textId="301D05B9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</w:pPr>
            <w:r>
              <w:rPr>
                <w:rFonts w:ascii="Times New Roman" w:eastAsia="DFKai-SB" w:hAnsi="Times New Roman" w:cs="Times New Roman"/>
                <w:sz w:val="26"/>
                <w:szCs w:val="26"/>
                <w:lang w:eastAsia="zh-CN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B90E" w14:textId="741FA86B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sz w:val="26"/>
                <w:szCs w:val="26"/>
              </w:rPr>
              <w:t>演練課</w:t>
            </w:r>
          </w:p>
        </w:tc>
      </w:tr>
      <w:tr w:rsidR="000562CE" w:rsidRPr="00634A26" w14:paraId="57F3518C" w14:textId="77777777" w:rsidTr="0085164B">
        <w:trPr>
          <w:trHeight w:val="130"/>
          <w:jc w:val="center"/>
        </w:trPr>
        <w:tc>
          <w:tcPr>
            <w:tcW w:w="75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4246D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sz w:val="26"/>
                <w:szCs w:val="26"/>
              </w:rPr>
            </w:pPr>
            <w:r w:rsidRPr="00634A26">
              <w:rPr>
                <w:rFonts w:ascii="Times New Roman" w:eastAsia="DFKai-SB" w:hAnsi="Times New Roman" w:cs="Times New Roman"/>
                <w:b/>
                <w:sz w:val="26"/>
                <w:szCs w:val="26"/>
              </w:rPr>
              <w:t>輔導總時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6465C" w14:textId="7C0DD6E0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sz w:val="26"/>
                <w:szCs w:val="26"/>
                <w:lang w:eastAsia="zh-CN"/>
              </w:rPr>
            </w:pPr>
            <w:r>
              <w:rPr>
                <w:rFonts w:ascii="Times New Roman" w:eastAsia="DFKai-SB" w:hAnsi="Times New Roman" w:cs="Times New Roman"/>
                <w:b/>
                <w:sz w:val="26"/>
                <w:szCs w:val="26"/>
                <w:lang w:eastAsia="zh-CN"/>
              </w:rPr>
              <w:t>9</w:t>
            </w:r>
            <w:r w:rsidRPr="00634A26">
              <w:rPr>
                <w:rFonts w:ascii="Times New Roman" w:eastAsia="DFKai-SB" w:hAnsi="Times New Roman" w:cs="Times New Roman"/>
                <w:b/>
                <w:sz w:val="26"/>
                <w:szCs w:val="26"/>
                <w:lang w:eastAsia="zh-CN"/>
              </w:rPr>
              <w:t>+</w:t>
            </w:r>
            <w:r>
              <w:rPr>
                <w:rFonts w:ascii="Times New Roman" w:eastAsia="DFKai-SB" w:hAnsi="Times New Roman" w:cs="Times New Roman"/>
                <w:b/>
                <w:sz w:val="26"/>
                <w:szCs w:val="26"/>
                <w:lang w:eastAsia="zh-CN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0C51" w14:textId="77777777" w:rsidR="000562CE" w:rsidRPr="00634A26" w:rsidRDefault="000562CE" w:rsidP="000562CE">
            <w:pPr>
              <w:spacing w:line="360" w:lineRule="auto"/>
              <w:jc w:val="center"/>
              <w:rPr>
                <w:rFonts w:ascii="Times New Roman" w:eastAsia="DFKai-SB" w:hAnsi="Times New Roman" w:cs="Times New Roman"/>
                <w:b/>
                <w:sz w:val="26"/>
                <w:szCs w:val="26"/>
              </w:rPr>
            </w:pPr>
          </w:p>
        </w:tc>
      </w:tr>
    </w:tbl>
    <w:p w14:paraId="5C904A86" w14:textId="31AA8F23" w:rsidR="006819FE" w:rsidRDefault="006819FE" w:rsidP="007734DB">
      <w:pPr>
        <w:rPr>
          <w:rFonts w:ascii="Times New Roman" w:eastAsia="DFKai-SB" w:hAnsi="Times New Roman" w:cs="Times New Roman"/>
        </w:rPr>
      </w:pPr>
    </w:p>
    <w:p w14:paraId="7742070E" w14:textId="3B15AB85" w:rsidR="00FC0144" w:rsidRDefault="00FC0144" w:rsidP="007734DB">
      <w:pPr>
        <w:rPr>
          <w:rFonts w:ascii="Times New Roman" w:eastAsia="DFKai-SB" w:hAnsi="Times New Roman" w:cs="Times New Roman"/>
        </w:rPr>
      </w:pPr>
    </w:p>
    <w:p w14:paraId="4961E01D" w14:textId="4ADF875C" w:rsidR="00FC0144" w:rsidRDefault="00FC0144" w:rsidP="007734DB">
      <w:pPr>
        <w:rPr>
          <w:rFonts w:ascii="Times New Roman" w:eastAsia="DFKai-SB" w:hAnsi="Times New Roman" w:cs="Times New Roman"/>
        </w:rPr>
      </w:pPr>
    </w:p>
    <w:p w14:paraId="7C58B18E" w14:textId="71A08C52" w:rsidR="00FC0144" w:rsidRDefault="00FC0144" w:rsidP="007734DB">
      <w:pPr>
        <w:rPr>
          <w:rFonts w:ascii="Times New Roman" w:eastAsia="DFKai-SB" w:hAnsi="Times New Roman" w:cs="Times New Roman"/>
        </w:rPr>
      </w:pPr>
    </w:p>
    <w:p w14:paraId="373409D2" w14:textId="626983A5" w:rsidR="00FC0144" w:rsidRDefault="00FC0144" w:rsidP="007734DB">
      <w:pPr>
        <w:rPr>
          <w:rFonts w:ascii="Times New Roman" w:eastAsia="DFKai-SB" w:hAnsi="Times New Roman" w:cs="Times New Roman"/>
        </w:rPr>
      </w:pPr>
    </w:p>
    <w:p w14:paraId="04EC404A" w14:textId="77777777" w:rsidR="00FC0144" w:rsidRPr="00634A26" w:rsidRDefault="00FC0144" w:rsidP="007734DB">
      <w:pPr>
        <w:rPr>
          <w:rFonts w:ascii="Times New Roman" w:eastAsia="DFKai-SB" w:hAnsi="Times New Roman" w:cs="Times New Roman" w:hint="eastAsia"/>
        </w:rPr>
      </w:pPr>
      <w:bookmarkStart w:id="0" w:name="_GoBack"/>
      <w:bookmarkEnd w:id="0"/>
    </w:p>
    <w:sectPr w:rsidR="00FC0144" w:rsidRPr="00634A26" w:rsidSect="00DD6597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10CF1" w14:textId="77777777" w:rsidR="005439C6" w:rsidRDefault="005439C6" w:rsidP="00E9308A">
      <w:r>
        <w:separator/>
      </w:r>
    </w:p>
  </w:endnote>
  <w:endnote w:type="continuationSeparator" w:id="0">
    <w:p w14:paraId="12D6B5B9" w14:textId="77777777" w:rsidR="005439C6" w:rsidRDefault="005439C6" w:rsidP="00E93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99716" w14:textId="77777777" w:rsidR="005439C6" w:rsidRDefault="005439C6" w:rsidP="00E9308A">
      <w:r>
        <w:separator/>
      </w:r>
    </w:p>
  </w:footnote>
  <w:footnote w:type="continuationSeparator" w:id="0">
    <w:p w14:paraId="57260CC5" w14:textId="77777777" w:rsidR="005439C6" w:rsidRDefault="005439C6" w:rsidP="00E93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0A2DA5"/>
    <w:multiLevelType w:val="hybridMultilevel"/>
    <w:tmpl w:val="78E8ECA8"/>
    <w:lvl w:ilvl="0" w:tplc="AAEA4A6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3A20816"/>
    <w:multiLevelType w:val="hybridMultilevel"/>
    <w:tmpl w:val="78E8ECA8"/>
    <w:lvl w:ilvl="0" w:tplc="AAEA4A6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A125F2B"/>
    <w:multiLevelType w:val="hybridMultilevel"/>
    <w:tmpl w:val="131C82E4"/>
    <w:lvl w:ilvl="0" w:tplc="EEA4B8C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495B37"/>
    <w:multiLevelType w:val="hybridMultilevel"/>
    <w:tmpl w:val="131C82E4"/>
    <w:lvl w:ilvl="0" w:tplc="EEA4B8C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76B3C"/>
    <w:multiLevelType w:val="hybridMultilevel"/>
    <w:tmpl w:val="80244A38"/>
    <w:lvl w:ilvl="0" w:tplc="50D8E4DE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DAxMDUyMTU1MTZW0lEKTi0uzszPAykwqgUAt0bnSCwAAAA="/>
  </w:docVars>
  <w:rsids>
    <w:rsidRoot w:val="009A3A83"/>
    <w:rsid w:val="00005C84"/>
    <w:rsid w:val="00010763"/>
    <w:rsid w:val="00010BED"/>
    <w:rsid w:val="00022EFB"/>
    <w:rsid w:val="000230FF"/>
    <w:rsid w:val="000432B1"/>
    <w:rsid w:val="000562CE"/>
    <w:rsid w:val="00056ADD"/>
    <w:rsid w:val="000872FF"/>
    <w:rsid w:val="000A499E"/>
    <w:rsid w:val="000B31B8"/>
    <w:rsid w:val="000B506E"/>
    <w:rsid w:val="000C52BC"/>
    <w:rsid w:val="000E20CE"/>
    <w:rsid w:val="000E424F"/>
    <w:rsid w:val="000E540C"/>
    <w:rsid w:val="001010B3"/>
    <w:rsid w:val="00107AAA"/>
    <w:rsid w:val="00113083"/>
    <w:rsid w:val="00134A24"/>
    <w:rsid w:val="00152B81"/>
    <w:rsid w:val="00172AFE"/>
    <w:rsid w:val="001979E7"/>
    <w:rsid w:val="001A17FF"/>
    <w:rsid w:val="001B398E"/>
    <w:rsid w:val="001D00F2"/>
    <w:rsid w:val="001F406F"/>
    <w:rsid w:val="00202664"/>
    <w:rsid w:val="00214BA9"/>
    <w:rsid w:val="00243626"/>
    <w:rsid w:val="00244B33"/>
    <w:rsid w:val="002659EA"/>
    <w:rsid w:val="00271D47"/>
    <w:rsid w:val="00280A1F"/>
    <w:rsid w:val="002B391D"/>
    <w:rsid w:val="002C61FF"/>
    <w:rsid w:val="002E318A"/>
    <w:rsid w:val="002F0B9A"/>
    <w:rsid w:val="002F6B37"/>
    <w:rsid w:val="003268C8"/>
    <w:rsid w:val="00345B1F"/>
    <w:rsid w:val="00351B5E"/>
    <w:rsid w:val="00364450"/>
    <w:rsid w:val="0036596E"/>
    <w:rsid w:val="0037469C"/>
    <w:rsid w:val="0037649B"/>
    <w:rsid w:val="003A4DCF"/>
    <w:rsid w:val="003C2B03"/>
    <w:rsid w:val="003D0BFF"/>
    <w:rsid w:val="003E3BFF"/>
    <w:rsid w:val="003E7241"/>
    <w:rsid w:val="003F1487"/>
    <w:rsid w:val="003F49EC"/>
    <w:rsid w:val="004167DE"/>
    <w:rsid w:val="00417615"/>
    <w:rsid w:val="00430B28"/>
    <w:rsid w:val="00461149"/>
    <w:rsid w:val="0046501C"/>
    <w:rsid w:val="00472521"/>
    <w:rsid w:val="00483AA3"/>
    <w:rsid w:val="004B076C"/>
    <w:rsid w:val="004C26C7"/>
    <w:rsid w:val="004D0B3D"/>
    <w:rsid w:val="004D3130"/>
    <w:rsid w:val="004D735B"/>
    <w:rsid w:val="004E1BE0"/>
    <w:rsid w:val="004E56DF"/>
    <w:rsid w:val="004F5E96"/>
    <w:rsid w:val="00512BC6"/>
    <w:rsid w:val="00516E65"/>
    <w:rsid w:val="00535903"/>
    <w:rsid w:val="005439C6"/>
    <w:rsid w:val="00544719"/>
    <w:rsid w:val="00566ABC"/>
    <w:rsid w:val="00577ACD"/>
    <w:rsid w:val="005862D7"/>
    <w:rsid w:val="00592A64"/>
    <w:rsid w:val="005A5241"/>
    <w:rsid w:val="005B1EB2"/>
    <w:rsid w:val="0060114A"/>
    <w:rsid w:val="006308A0"/>
    <w:rsid w:val="006335A1"/>
    <w:rsid w:val="00634A26"/>
    <w:rsid w:val="00647EAC"/>
    <w:rsid w:val="00663FFB"/>
    <w:rsid w:val="00676DE2"/>
    <w:rsid w:val="006819FE"/>
    <w:rsid w:val="006E2A16"/>
    <w:rsid w:val="00733834"/>
    <w:rsid w:val="007734DB"/>
    <w:rsid w:val="00775AE1"/>
    <w:rsid w:val="00787919"/>
    <w:rsid w:val="00795C5B"/>
    <w:rsid w:val="007A0060"/>
    <w:rsid w:val="007A07B8"/>
    <w:rsid w:val="007A50CD"/>
    <w:rsid w:val="007E2B83"/>
    <w:rsid w:val="007E3381"/>
    <w:rsid w:val="007F0422"/>
    <w:rsid w:val="007F6558"/>
    <w:rsid w:val="007F71DA"/>
    <w:rsid w:val="008036F6"/>
    <w:rsid w:val="00804F04"/>
    <w:rsid w:val="008055D5"/>
    <w:rsid w:val="00827675"/>
    <w:rsid w:val="00835004"/>
    <w:rsid w:val="008435FB"/>
    <w:rsid w:val="0084471D"/>
    <w:rsid w:val="00862432"/>
    <w:rsid w:val="0086482A"/>
    <w:rsid w:val="00877F3E"/>
    <w:rsid w:val="00884FE8"/>
    <w:rsid w:val="008D47C7"/>
    <w:rsid w:val="008D4A87"/>
    <w:rsid w:val="008D52FA"/>
    <w:rsid w:val="008F18F0"/>
    <w:rsid w:val="00910BD2"/>
    <w:rsid w:val="00910CE9"/>
    <w:rsid w:val="00922652"/>
    <w:rsid w:val="0097472C"/>
    <w:rsid w:val="00976862"/>
    <w:rsid w:val="0099340E"/>
    <w:rsid w:val="009A3A83"/>
    <w:rsid w:val="009A3DF0"/>
    <w:rsid w:val="009B2AE9"/>
    <w:rsid w:val="009B39AF"/>
    <w:rsid w:val="009C2132"/>
    <w:rsid w:val="00A36ACB"/>
    <w:rsid w:val="00A52829"/>
    <w:rsid w:val="00A55B8C"/>
    <w:rsid w:val="00A569A5"/>
    <w:rsid w:val="00A62525"/>
    <w:rsid w:val="00A70965"/>
    <w:rsid w:val="00A85E56"/>
    <w:rsid w:val="00AA5627"/>
    <w:rsid w:val="00AB0D26"/>
    <w:rsid w:val="00AB1335"/>
    <w:rsid w:val="00AC0E65"/>
    <w:rsid w:val="00AC5D14"/>
    <w:rsid w:val="00AF7D56"/>
    <w:rsid w:val="00B22970"/>
    <w:rsid w:val="00B41003"/>
    <w:rsid w:val="00B467BE"/>
    <w:rsid w:val="00B47237"/>
    <w:rsid w:val="00B53959"/>
    <w:rsid w:val="00B5519D"/>
    <w:rsid w:val="00B65A23"/>
    <w:rsid w:val="00B71668"/>
    <w:rsid w:val="00B83D52"/>
    <w:rsid w:val="00BB2746"/>
    <w:rsid w:val="00BB4A7C"/>
    <w:rsid w:val="00BB6196"/>
    <w:rsid w:val="00BB789E"/>
    <w:rsid w:val="00BC39A2"/>
    <w:rsid w:val="00BE5097"/>
    <w:rsid w:val="00C00F4C"/>
    <w:rsid w:val="00C05A3C"/>
    <w:rsid w:val="00C05C66"/>
    <w:rsid w:val="00C4408C"/>
    <w:rsid w:val="00C76F71"/>
    <w:rsid w:val="00CB1850"/>
    <w:rsid w:val="00CB1D02"/>
    <w:rsid w:val="00CC23FC"/>
    <w:rsid w:val="00CC5164"/>
    <w:rsid w:val="00D00536"/>
    <w:rsid w:val="00DA2825"/>
    <w:rsid w:val="00DD3122"/>
    <w:rsid w:val="00DD6597"/>
    <w:rsid w:val="00DE11EC"/>
    <w:rsid w:val="00DE12B2"/>
    <w:rsid w:val="00DF1161"/>
    <w:rsid w:val="00DF3D9C"/>
    <w:rsid w:val="00DF4624"/>
    <w:rsid w:val="00E00BA3"/>
    <w:rsid w:val="00E225A8"/>
    <w:rsid w:val="00E8050E"/>
    <w:rsid w:val="00E86DEF"/>
    <w:rsid w:val="00E9308A"/>
    <w:rsid w:val="00EA585C"/>
    <w:rsid w:val="00EB73D0"/>
    <w:rsid w:val="00EE0041"/>
    <w:rsid w:val="00F05441"/>
    <w:rsid w:val="00F32EE1"/>
    <w:rsid w:val="00F456F0"/>
    <w:rsid w:val="00F55E1C"/>
    <w:rsid w:val="00F6198A"/>
    <w:rsid w:val="00F66B7C"/>
    <w:rsid w:val="00F67AA4"/>
    <w:rsid w:val="00FC0144"/>
    <w:rsid w:val="00FC09F0"/>
    <w:rsid w:val="00FF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8C04D"/>
  <w15:chartTrackingRefBased/>
  <w15:docId w15:val="{9620154B-1EF2-40A5-B92B-69BE0F306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D6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597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30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9308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930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9308A"/>
    <w:rPr>
      <w:sz w:val="20"/>
      <w:szCs w:val="20"/>
    </w:rPr>
  </w:style>
  <w:style w:type="character" w:styleId="a9">
    <w:name w:val="Hyperlink"/>
    <w:basedOn w:val="a0"/>
    <w:uiPriority w:val="99"/>
    <w:unhideWhenUsed/>
    <w:rsid w:val="00804F0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04F04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9226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6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eY52RbCVvFo1f4i8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5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Huei Cheng</dc:creator>
  <cp:keywords/>
  <dc:description/>
  <cp:lastModifiedBy>林子怡</cp:lastModifiedBy>
  <cp:revision>68</cp:revision>
  <cp:lastPrinted>2025-03-03T08:05:00Z</cp:lastPrinted>
  <dcterms:created xsi:type="dcterms:W3CDTF">2023-02-16T03:08:00Z</dcterms:created>
  <dcterms:modified xsi:type="dcterms:W3CDTF">2026-03-0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d47cbe5102b988cdbf85168734304c96018893cacb7c2a1bfe32a2b108cb72</vt:lpwstr>
  </property>
</Properties>
</file>